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yle Gol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y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9 Walnut Circl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ylebgol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56861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